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4D43911" w14:textId="16C318AB" w:rsidR="00A92BF9" w:rsidRDefault="00830C04">
      <w:r>
        <w:t>Specifications</w:t>
      </w:r>
    </w:p>
    <w:p w14:paraId="59AE9DD4" w14:textId="1AE9BEDC" w:rsidR="00830C04" w:rsidRDefault="00830C04">
      <w:r>
        <w:t xml:space="preserve">Single line of input for the user to specify what conversion they </w:t>
      </w:r>
      <w:proofErr w:type="gramStart"/>
      <w:r>
        <w:t>want</w:t>
      </w:r>
      <w:proofErr w:type="gramEnd"/>
    </w:p>
    <w:p w14:paraId="1866D750" w14:textId="42A41E57" w:rsidR="00830C04" w:rsidRDefault="00830C04">
      <w:r>
        <w:t xml:space="preserve">User inputs B or D to determine whether they will input a binary string or </w:t>
      </w:r>
      <w:proofErr w:type="gramStart"/>
      <w:r>
        <w:t>numbers</w:t>
      </w:r>
      <w:proofErr w:type="gramEnd"/>
    </w:p>
    <w:p w14:paraId="70893B5E" w14:textId="512B3C36" w:rsidR="00830C04" w:rsidRDefault="00830C04">
      <w:r>
        <w:t>Otherwise, they</w:t>
      </w:r>
      <w:r>
        <w:t xml:space="preserve"> will be prompted to begin at the </w:t>
      </w:r>
      <w:proofErr w:type="gramStart"/>
      <w:r>
        <w:t>start</w:t>
      </w:r>
      <w:proofErr w:type="gramEnd"/>
    </w:p>
    <w:p w14:paraId="2A94E7F3" w14:textId="5BDCCD13" w:rsidR="00830C04" w:rsidRDefault="00830C04">
      <w:r>
        <w:t xml:space="preserve">It will check if they entered B or D for the </w:t>
      </w:r>
      <w:proofErr w:type="gramStart"/>
      <w:r>
        <w:t>input</w:t>
      </w:r>
      <w:proofErr w:type="gramEnd"/>
    </w:p>
    <w:p w14:paraId="1A27D6D6" w14:textId="1EF04ED1" w:rsidR="00830C04" w:rsidRDefault="00830C04">
      <w:r>
        <w:t>Then when it will ask for input for what Binary string they want to put in or numbers</w:t>
      </w:r>
    </w:p>
    <w:p w14:paraId="6CDE44C3" w14:textId="695879D9" w:rsidR="00830C04" w:rsidRDefault="00830C04">
      <w:r>
        <w:t>If it is binary It will check to make sure that it is binary</w:t>
      </w:r>
    </w:p>
    <w:p w14:paraId="08447DEC" w14:textId="5AD6EA04" w:rsidR="00830C04" w:rsidRDefault="00830C04">
      <w:r>
        <w:t xml:space="preserve">If it is numbers, it will check to make sure it is </w:t>
      </w:r>
      <w:proofErr w:type="gramStart"/>
      <w:r>
        <w:t>numbers</w:t>
      </w:r>
      <w:proofErr w:type="gramEnd"/>
    </w:p>
    <w:p w14:paraId="78840128" w14:textId="70F7398D" w:rsidR="00830C04" w:rsidRDefault="00830C04">
      <w:r>
        <w:t xml:space="preserve">If it is anything else, they will be prompted to begin at the </w:t>
      </w:r>
      <w:proofErr w:type="gramStart"/>
      <w:r>
        <w:t>start</w:t>
      </w:r>
      <w:proofErr w:type="gramEnd"/>
    </w:p>
    <w:p w14:paraId="01CBCD14" w14:textId="421671D7" w:rsidR="00830C04" w:rsidRDefault="00830C04">
      <w:r>
        <w:t xml:space="preserve">If it passes </w:t>
      </w:r>
      <w:proofErr w:type="gramStart"/>
      <w:r>
        <w:t>all of</w:t>
      </w:r>
      <w:proofErr w:type="gramEnd"/>
      <w:r>
        <w:t xml:space="preserve"> these requirements It will run through to convert the binary to decimal or the decimal to Binary</w:t>
      </w:r>
    </w:p>
    <w:p w14:paraId="7091EB08" w14:textId="397339DE" w:rsidR="00830C04" w:rsidRDefault="00830C04"/>
    <w:sectPr w:rsidR="00830C0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imHei">
    <w:altName w:val="黑体"/>
    <w:panose1 w:val="02010600030101010101"/>
    <w:charset w:val="86"/>
    <w:family w:val="modern"/>
    <w:pitch w:val="fixed"/>
    <w:sig w:usb0="800002BF" w:usb1="38CF7CFA" w:usb2="00000016" w:usb3="00000000" w:csb0="00040001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1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zNjc1NDUxMzYyNzFS0lEKTi0uzszPAykwrAUAsWALoCwAAAA="/>
  </w:docVars>
  <w:rsids>
    <w:rsidRoot w:val="00830C04"/>
    <w:rsid w:val="002A270E"/>
    <w:rsid w:val="003442C5"/>
    <w:rsid w:val="0043275D"/>
    <w:rsid w:val="006E3BEB"/>
    <w:rsid w:val="007230FB"/>
    <w:rsid w:val="00740EDD"/>
    <w:rsid w:val="007C32B6"/>
    <w:rsid w:val="00830C04"/>
    <w:rsid w:val="008F3D08"/>
    <w:rsid w:val="00A92BF9"/>
    <w:rsid w:val="00A976F3"/>
    <w:rsid w:val="00C43C3A"/>
    <w:rsid w:val="00C53448"/>
    <w:rsid w:val="00DF363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16D8EB"/>
  <w15:chartTrackingRefBased/>
  <w15:docId w15:val="{9EBD62D2-113D-44B4-8DFB-91C17B4EB0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30C04"/>
  </w:style>
  <w:style w:type="paragraph" w:styleId="Heading1">
    <w:name w:val="heading 1"/>
    <w:basedOn w:val="Normal"/>
    <w:next w:val="Normal"/>
    <w:link w:val="Heading1Char"/>
    <w:uiPriority w:val="9"/>
    <w:qFormat/>
    <w:rsid w:val="00830C04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30C04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30C04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30C04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30C04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30C04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30C04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30C04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30C04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30C04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30C04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30C04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30C04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30C04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30C04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30C04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30C04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30C04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30C04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830C04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30C04"/>
    <w:pPr>
      <w:numPr>
        <w:ilvl w:val="1"/>
      </w:numPr>
    </w:pPr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830C04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30C04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830C04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30C04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830C04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30C04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30C04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30C04"/>
    <w:rPr>
      <w:b/>
      <w:bCs/>
      <w:smallCaps/>
      <w:color w:val="0F4761" w:themeColor="accent1" w:themeShade="BF"/>
      <w:spacing w:val="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99</Words>
  <Characters>568</Characters>
  <Application>Microsoft Office Word</Application>
  <DocSecurity>0</DocSecurity>
  <Lines>4</Lines>
  <Paragraphs>1</Paragraphs>
  <ScaleCrop>false</ScaleCrop>
  <Company/>
  <LinksUpToDate>false</LinksUpToDate>
  <CharactersWithSpaces>66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aleb Brown</dc:creator>
  <cp:keywords/>
  <dc:description/>
  <cp:lastModifiedBy>Caleb Brown</cp:lastModifiedBy>
  <cp:revision>1</cp:revision>
  <dcterms:created xsi:type="dcterms:W3CDTF">2024-04-26T20:38:00Z</dcterms:created>
  <dcterms:modified xsi:type="dcterms:W3CDTF">2024-04-26T20:42:00Z</dcterms:modified>
</cp:coreProperties>
</file>